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A54C1" w14:textId="77777777" w:rsidR="00224D99" w:rsidRPr="00FD56BF" w:rsidRDefault="00224D99" w:rsidP="003A063F">
      <w:pPr>
        <w:pStyle w:val="EPMTitleSubheading"/>
      </w:pPr>
      <w:r w:rsidRPr="00FD56BF"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E38253" wp14:editId="590BA196">
                <wp:simplePos x="0" y="0"/>
                <wp:positionH relativeFrom="page">
                  <wp:posOffset>-717550</wp:posOffset>
                </wp:positionH>
                <wp:positionV relativeFrom="paragraph">
                  <wp:posOffset>-133350</wp:posOffset>
                </wp:positionV>
                <wp:extent cx="1440000" cy="720000"/>
                <wp:effectExtent l="0" t="1905" r="6350" b="6350"/>
                <wp:wrapNone/>
                <wp:docPr id="8" name="Isosceles 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40000" cy="720000"/>
                        </a:xfrm>
                        <a:prstGeom prst="triangle">
                          <a:avLst/>
                        </a:prstGeom>
                        <a:solidFill>
                          <a:srgbClr val="A3145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298A82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8" o:spid="_x0000_s1026" type="#_x0000_t5" style="position:absolute;margin-left:-56.5pt;margin-top:-10.5pt;width:113.4pt;height:56.7pt;rotation:90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" fillcolor="#a31457" stroked="f" strokeweight="1pt">
                <v:textbox inset="0,0,0,0"/>
                <w10:wrap anchorx="page"/>
              </v:shape>
            </w:pict>
          </mc:Fallback>
        </mc:AlternateContent>
      </w:r>
      <w:r w:rsidRPr="00FD56BF">
        <w:drawing>
          <wp:anchor distT="0" distB="0" distL="114300" distR="114300" simplePos="0" relativeHeight="251659264" behindDoc="1" locked="0" layoutInCell="1" allowOverlap="1" wp14:anchorId="2E42E5DD" wp14:editId="5779181D">
            <wp:simplePos x="0" y="0"/>
            <wp:positionH relativeFrom="column">
              <wp:posOffset>4787265</wp:posOffset>
            </wp:positionH>
            <wp:positionV relativeFrom="paragraph">
              <wp:posOffset>-120713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D56BF">
        <w:t>Application for New Portal User or Cancelled User</w:t>
      </w:r>
    </w:p>
    <w:p w14:paraId="30B25964" w14:textId="77777777" w:rsidR="00224D99" w:rsidRPr="00FD56BF" w:rsidRDefault="00224D99" w:rsidP="003A063F">
      <w:pPr>
        <w:pStyle w:val="EPMTitleSubheading"/>
      </w:pPr>
    </w:p>
    <w:p w14:paraId="451C0CBF" w14:textId="77777777" w:rsidR="00224D99" w:rsidRPr="00FD56BF" w:rsidRDefault="00224D99" w:rsidP="003A063F">
      <w:pPr>
        <w:pStyle w:val="EPMSubheading2"/>
        <w:rPr>
          <w:sz w:val="36"/>
          <w:szCs w:val="36"/>
        </w:rPr>
      </w:pPr>
      <w:r w:rsidRPr="00FD56BF">
        <w:rPr>
          <w:sz w:val="36"/>
          <w:szCs w:val="36"/>
        </w:rPr>
        <w:t>Single Access</w:t>
      </w:r>
    </w:p>
    <w:p w14:paraId="6021D6CC" w14:textId="77777777" w:rsidR="00224D99" w:rsidRPr="00FD56BF" w:rsidRDefault="00224D99" w:rsidP="00A01F7C">
      <w:pPr>
        <w:rPr>
          <w:rFonts w:ascii="Avenir Next LT Pro Demi" w:hAnsi="Avenir Next LT Pro Demi" w:cs="Arial"/>
        </w:rPr>
      </w:pPr>
    </w:p>
    <w:p w14:paraId="0D3A4108" w14:textId="77777777" w:rsidR="00224D99" w:rsidRPr="00FD56BF" w:rsidRDefault="00224D99" w:rsidP="00DE30A3">
      <w:pPr>
        <w:pStyle w:val="EPMPageHeading"/>
      </w:pPr>
    </w:p>
    <w:p w14:paraId="0EDD791F" w14:textId="77777777" w:rsidR="00224D99" w:rsidRPr="00FD56BF" w:rsidRDefault="00224D99" w:rsidP="00DE30A3">
      <w:pPr>
        <w:pStyle w:val="EPMPageHeading"/>
      </w:pPr>
      <w:r w:rsidRPr="00FD56BF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9EFFA7" wp14:editId="7DC291D1">
                <wp:simplePos x="0" y="0"/>
                <wp:positionH relativeFrom="page">
                  <wp:posOffset>-333375</wp:posOffset>
                </wp:positionH>
                <wp:positionV relativeFrom="paragraph">
                  <wp:posOffset>3973830</wp:posOffset>
                </wp:positionV>
                <wp:extent cx="926465" cy="462915"/>
                <wp:effectExtent l="3175" t="0" r="3810" b="3810"/>
                <wp:wrapNone/>
                <wp:docPr id="4" name="Isosceles Tri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926465" cy="46291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9944C" id="Isosceles Triangle 4" o:spid="_x0000_s1026" type="#_x0000_t5" style="position:absolute;margin-left:-26.25pt;margin-top:312.9pt;width:72.95pt;height:36.45pt;rotation:90;z-index:251660288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" fillcolor="white [3212]" stroked="f" strokeweight="1pt">
                <v:textbox inset="0,0,0,0"/>
                <w10:wrap anchorx="page"/>
              </v:shape>
            </w:pict>
          </mc:Fallback>
        </mc:AlternateContent>
      </w:r>
    </w:p>
    <w:p w14:paraId="617C49FD" w14:textId="77777777" w:rsidR="00224D99" w:rsidRPr="00FD56BF" w:rsidRDefault="00224D99" w:rsidP="00DE30A3">
      <w:pPr>
        <w:pStyle w:val="EPMPageHeading"/>
        <w:rPr>
          <w:rStyle w:val="Hyperlink"/>
          <w:rFonts w:ascii="Avenir Next LT Pro Demi" w:hAnsi="Avenir Next LT Pro Demi"/>
        </w:rPr>
        <w:sectPr w:rsidR="00224D99" w:rsidRPr="00FD56BF" w:rsidSect="00224D99">
          <w:footerReference w:type="default" r:id="rId12"/>
          <w:pgSz w:w="11906" w:h="16838"/>
          <w:pgMar w:top="2842" w:right="1021" w:bottom="851" w:left="1021" w:header="709" w:footer="544" w:gutter="0"/>
          <w:pgNumType w:start="1"/>
          <w:cols w:space="708"/>
          <w:docGrid w:linePitch="360"/>
        </w:sectPr>
      </w:pPr>
    </w:p>
    <w:p w14:paraId="4D1470BC" w14:textId="76E71077" w:rsidR="00224D99" w:rsidRPr="00BA1851" w:rsidRDefault="00224D99" w:rsidP="00224D99">
      <w:pPr>
        <w:pStyle w:val="Heading1"/>
        <w:spacing w:before="360"/>
        <w:rPr>
          <w:rFonts w:ascii="Avenir Next LT Pro Demi" w:hAnsi="Avenir Next LT Pro Demi" w:cs="Arial"/>
          <w:sz w:val="24"/>
          <w:szCs w:val="24"/>
        </w:rPr>
      </w:pPr>
      <w:r w:rsidRPr="00BA1851">
        <w:rPr>
          <w:rFonts w:ascii="Avenir Next LT Pro Demi" w:hAnsi="Avenir Next LT Pro Demi" w:cs="Arial"/>
          <w:sz w:val="24"/>
          <w:szCs w:val="24"/>
        </w:rPr>
        <w:lastRenderedPageBreak/>
        <w:t>Application for New Portal User or Cancelled User Single Access</w:t>
      </w:r>
    </w:p>
    <w:p w14:paraId="3CCFA06C" w14:textId="77777777" w:rsidR="00224D99" w:rsidRPr="00FD56BF" w:rsidRDefault="00224D99" w:rsidP="0024064D">
      <w:pPr>
        <w:rPr>
          <w:rFonts w:ascii="Avenir Next LT Pro Demi" w:hAnsi="Avenir Next LT Pro Demi" w:cs="Arial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681"/>
        <w:gridCol w:w="6173"/>
      </w:tblGrid>
      <w:tr w:rsidR="00224D99" w:rsidRPr="00FD56BF" w14:paraId="3630F220" w14:textId="77777777" w:rsidTr="00DE2531">
        <w:tc>
          <w:tcPr>
            <w:tcW w:w="3681" w:type="dxa"/>
            <w:shd w:val="clear" w:color="auto" w:fill="F0F0EB"/>
          </w:tcPr>
          <w:p w14:paraId="044A118D" w14:textId="77777777" w:rsidR="00224D99" w:rsidRPr="00FD56BF" w:rsidRDefault="00224D99" w:rsidP="0024064D">
            <w:pPr>
              <w:pStyle w:val="EPMFormText"/>
            </w:pPr>
            <w:r w:rsidRPr="00FD56BF">
              <w:t>Name of Additional User:</w:t>
            </w:r>
          </w:p>
        </w:tc>
        <w:tc>
          <w:tcPr>
            <w:tcW w:w="6173" w:type="dxa"/>
          </w:tcPr>
          <w:p w14:paraId="288FF82F" w14:textId="77777777" w:rsidR="00224D99" w:rsidRPr="00FD56BF" w:rsidRDefault="00224D99" w:rsidP="00A35575">
            <w:pPr>
              <w:pStyle w:val="EPMBracket"/>
              <w:rPr>
                <w:rFonts w:ascii="Avenir Next LT Pro Demi" w:hAnsi="Avenir Next LT Pro Demi"/>
              </w:rPr>
            </w:pPr>
          </w:p>
        </w:tc>
      </w:tr>
      <w:tr w:rsidR="00224D99" w:rsidRPr="00FD56BF" w14:paraId="3CA9DEF9" w14:textId="77777777" w:rsidTr="00DE2531">
        <w:tc>
          <w:tcPr>
            <w:tcW w:w="3681" w:type="dxa"/>
            <w:shd w:val="clear" w:color="auto" w:fill="F0F0EB"/>
          </w:tcPr>
          <w:p w14:paraId="0EC5814E" w14:textId="77777777" w:rsidR="00224D99" w:rsidRPr="00FD56BF" w:rsidRDefault="00224D99" w:rsidP="0024064D">
            <w:pPr>
              <w:pStyle w:val="EPMFormText"/>
            </w:pPr>
            <w:r w:rsidRPr="00FD56BF">
              <w:t>Name of Cancelled User:</w:t>
            </w:r>
          </w:p>
        </w:tc>
        <w:tc>
          <w:tcPr>
            <w:tcW w:w="6173" w:type="dxa"/>
          </w:tcPr>
          <w:p w14:paraId="49FE5258" w14:textId="77777777" w:rsidR="00224D99" w:rsidRPr="00FD56BF" w:rsidRDefault="00224D99" w:rsidP="00A35575">
            <w:pPr>
              <w:pStyle w:val="EPMBracket"/>
              <w:rPr>
                <w:rFonts w:ascii="Avenir Next LT Pro Demi" w:hAnsi="Avenir Next LT Pro Demi"/>
              </w:rPr>
            </w:pPr>
          </w:p>
        </w:tc>
      </w:tr>
      <w:tr w:rsidR="00224D99" w:rsidRPr="00FD56BF" w14:paraId="65FFC4DA" w14:textId="77777777" w:rsidTr="00DE2531">
        <w:tc>
          <w:tcPr>
            <w:tcW w:w="3681" w:type="dxa"/>
            <w:shd w:val="clear" w:color="auto" w:fill="F0F0EB"/>
          </w:tcPr>
          <w:p w14:paraId="5BDBCA9A" w14:textId="77777777" w:rsidR="00224D99" w:rsidRPr="00FD56BF" w:rsidRDefault="00224D99" w:rsidP="0024064D">
            <w:pPr>
              <w:pStyle w:val="EPMFormText"/>
            </w:pPr>
            <w:r w:rsidRPr="00FD56BF">
              <w:t>End Date of Cancelled User:</w:t>
            </w:r>
          </w:p>
        </w:tc>
        <w:tc>
          <w:tcPr>
            <w:tcW w:w="6173" w:type="dxa"/>
          </w:tcPr>
          <w:p w14:paraId="19F84F1D" w14:textId="77777777" w:rsidR="00224D99" w:rsidRPr="00FD56BF" w:rsidRDefault="00224D99" w:rsidP="00A35575">
            <w:pPr>
              <w:pStyle w:val="EPMBracket"/>
              <w:rPr>
                <w:rFonts w:ascii="Avenir Next LT Pro Demi" w:hAnsi="Avenir Next LT Pro Demi"/>
              </w:rPr>
            </w:pPr>
          </w:p>
        </w:tc>
      </w:tr>
      <w:tr w:rsidR="00224D99" w:rsidRPr="00FD56BF" w14:paraId="361FBE7A" w14:textId="77777777" w:rsidTr="00DE2531">
        <w:tc>
          <w:tcPr>
            <w:tcW w:w="3681" w:type="dxa"/>
            <w:shd w:val="clear" w:color="auto" w:fill="F0F0EB"/>
          </w:tcPr>
          <w:p w14:paraId="202FDDAD" w14:textId="77777777" w:rsidR="00224D99" w:rsidRPr="00FD56BF" w:rsidRDefault="00224D99" w:rsidP="0024064D">
            <w:pPr>
              <w:pStyle w:val="EPMFormText"/>
            </w:pPr>
            <w:r w:rsidRPr="00FD56BF">
              <w:t>School Name:</w:t>
            </w:r>
          </w:p>
        </w:tc>
        <w:tc>
          <w:tcPr>
            <w:tcW w:w="6173" w:type="dxa"/>
          </w:tcPr>
          <w:p w14:paraId="675800B3" w14:textId="2707C865" w:rsidR="00224D99" w:rsidRPr="00FD56BF" w:rsidRDefault="00224D99" w:rsidP="00A35575">
            <w:pPr>
              <w:pStyle w:val="EPMBracket"/>
              <w:rPr>
                <w:rFonts w:ascii="Avenir Next LT Pro Demi" w:hAnsi="Avenir Next LT Pro Demi"/>
              </w:rPr>
            </w:pPr>
          </w:p>
        </w:tc>
      </w:tr>
      <w:tr w:rsidR="00224D99" w:rsidRPr="00FD56BF" w14:paraId="0DE0AB97" w14:textId="77777777" w:rsidTr="00DE2531">
        <w:tc>
          <w:tcPr>
            <w:tcW w:w="3681" w:type="dxa"/>
            <w:shd w:val="clear" w:color="auto" w:fill="F0F0EB"/>
          </w:tcPr>
          <w:p w14:paraId="7ADB13ED" w14:textId="77777777" w:rsidR="00224D99" w:rsidRPr="00FD56BF" w:rsidRDefault="00224D99" w:rsidP="0024064D">
            <w:pPr>
              <w:pStyle w:val="EPMFormText"/>
            </w:pPr>
            <w:r w:rsidRPr="00FD56BF">
              <w:t>School Customer Number:</w:t>
            </w:r>
          </w:p>
        </w:tc>
        <w:tc>
          <w:tcPr>
            <w:tcW w:w="6173" w:type="dxa"/>
          </w:tcPr>
          <w:p w14:paraId="4198617C" w14:textId="751FBB03" w:rsidR="00224D99" w:rsidRPr="00FD56BF" w:rsidRDefault="00224D99" w:rsidP="00A35575">
            <w:pPr>
              <w:pStyle w:val="EPMBracket"/>
              <w:rPr>
                <w:rFonts w:ascii="Avenir Next LT Pro Demi" w:hAnsi="Avenir Next LT Pro Demi"/>
              </w:rPr>
            </w:pPr>
          </w:p>
        </w:tc>
      </w:tr>
      <w:tr w:rsidR="00224D99" w:rsidRPr="00FD56BF" w14:paraId="64C1AE4C" w14:textId="77777777" w:rsidTr="00DE2531">
        <w:tc>
          <w:tcPr>
            <w:tcW w:w="3681" w:type="dxa"/>
            <w:shd w:val="clear" w:color="auto" w:fill="F0F0EB"/>
          </w:tcPr>
          <w:p w14:paraId="7F2375A7" w14:textId="77777777" w:rsidR="00224D99" w:rsidRPr="00FD56BF" w:rsidRDefault="00224D99" w:rsidP="0024064D">
            <w:pPr>
              <w:pStyle w:val="EPMFormText"/>
            </w:pPr>
            <w:r w:rsidRPr="00FD56BF">
              <w:t>DfE Number:</w:t>
            </w:r>
          </w:p>
        </w:tc>
        <w:tc>
          <w:tcPr>
            <w:tcW w:w="6173" w:type="dxa"/>
          </w:tcPr>
          <w:p w14:paraId="0E65718C" w14:textId="36F37AA5" w:rsidR="00224D99" w:rsidRPr="00FD56BF" w:rsidRDefault="00224D99" w:rsidP="00A35575">
            <w:pPr>
              <w:pStyle w:val="EPMBracket"/>
              <w:rPr>
                <w:rFonts w:ascii="Avenir Next LT Pro Demi" w:hAnsi="Avenir Next LT Pro Demi"/>
              </w:rPr>
            </w:pPr>
          </w:p>
        </w:tc>
      </w:tr>
      <w:tr w:rsidR="00224D99" w:rsidRPr="00FD56BF" w14:paraId="794E57A5" w14:textId="77777777" w:rsidTr="00DE2531">
        <w:tc>
          <w:tcPr>
            <w:tcW w:w="3681" w:type="dxa"/>
            <w:shd w:val="clear" w:color="auto" w:fill="F0F0EB"/>
          </w:tcPr>
          <w:p w14:paraId="75487A6A" w14:textId="77777777" w:rsidR="00224D99" w:rsidRPr="00FD56BF" w:rsidRDefault="00224D99" w:rsidP="0024064D">
            <w:pPr>
              <w:pStyle w:val="EPMFormText"/>
            </w:pPr>
            <w:r w:rsidRPr="00FD56BF">
              <w:t>Trust Name:</w:t>
            </w:r>
          </w:p>
          <w:p w14:paraId="788D286B" w14:textId="77777777" w:rsidR="00224D99" w:rsidRPr="00FD56BF" w:rsidRDefault="00224D99" w:rsidP="0024064D">
            <w:pPr>
              <w:pStyle w:val="EPMFormText"/>
            </w:pPr>
            <w:r w:rsidRPr="00FD56BF">
              <w:t xml:space="preserve">(If applicable) </w:t>
            </w:r>
          </w:p>
        </w:tc>
        <w:tc>
          <w:tcPr>
            <w:tcW w:w="6173" w:type="dxa"/>
          </w:tcPr>
          <w:p w14:paraId="5A549112" w14:textId="77777777" w:rsidR="00224D99" w:rsidRPr="00FD56BF" w:rsidRDefault="00224D99" w:rsidP="00A35575">
            <w:pPr>
              <w:pStyle w:val="EPMBracket"/>
              <w:rPr>
                <w:rFonts w:ascii="Avenir Next LT Pro Demi" w:hAnsi="Avenir Next LT Pro Demi"/>
              </w:rPr>
            </w:pPr>
          </w:p>
        </w:tc>
      </w:tr>
      <w:tr w:rsidR="00224D99" w:rsidRPr="00FD56BF" w14:paraId="5CEF7427" w14:textId="77777777" w:rsidTr="00DE2531">
        <w:tc>
          <w:tcPr>
            <w:tcW w:w="3681" w:type="dxa"/>
            <w:shd w:val="clear" w:color="auto" w:fill="F0F0EB"/>
          </w:tcPr>
          <w:p w14:paraId="4D855BA9" w14:textId="77777777" w:rsidR="00224D99" w:rsidRPr="00FD56BF" w:rsidRDefault="00224D99" w:rsidP="0024064D">
            <w:pPr>
              <w:pStyle w:val="EPMFormText"/>
            </w:pPr>
            <w:r w:rsidRPr="00FD56BF">
              <w:t>Employee Number:</w:t>
            </w:r>
          </w:p>
        </w:tc>
        <w:tc>
          <w:tcPr>
            <w:tcW w:w="6173" w:type="dxa"/>
          </w:tcPr>
          <w:p w14:paraId="101A5304" w14:textId="77777777" w:rsidR="00224D99" w:rsidRPr="00FD56BF" w:rsidRDefault="00224D99" w:rsidP="00A35575">
            <w:pPr>
              <w:pStyle w:val="EPMBracket"/>
              <w:rPr>
                <w:rFonts w:ascii="Avenir Next LT Pro Demi" w:hAnsi="Avenir Next LT Pro Demi"/>
              </w:rPr>
            </w:pPr>
          </w:p>
        </w:tc>
      </w:tr>
      <w:tr w:rsidR="00224D99" w:rsidRPr="00FD56BF" w14:paraId="787B5FDB" w14:textId="77777777" w:rsidTr="00DE2531">
        <w:tc>
          <w:tcPr>
            <w:tcW w:w="3681" w:type="dxa"/>
            <w:shd w:val="clear" w:color="auto" w:fill="F0F0EB"/>
          </w:tcPr>
          <w:p w14:paraId="6947E2BE" w14:textId="77777777" w:rsidR="00224D99" w:rsidRPr="00FD56BF" w:rsidRDefault="00224D99" w:rsidP="0024064D">
            <w:pPr>
              <w:pStyle w:val="EPMFormText"/>
            </w:pPr>
            <w:r w:rsidRPr="00FD56BF">
              <w:t>National Insurance Number:</w:t>
            </w:r>
          </w:p>
        </w:tc>
        <w:tc>
          <w:tcPr>
            <w:tcW w:w="6173" w:type="dxa"/>
          </w:tcPr>
          <w:p w14:paraId="05D2866B" w14:textId="77777777" w:rsidR="00224D99" w:rsidRPr="00FD56BF" w:rsidRDefault="00224D99" w:rsidP="00A35575">
            <w:pPr>
              <w:pStyle w:val="EPMBracket"/>
              <w:rPr>
                <w:rFonts w:ascii="Avenir Next LT Pro Demi" w:hAnsi="Avenir Next LT Pro Demi"/>
              </w:rPr>
            </w:pPr>
          </w:p>
        </w:tc>
      </w:tr>
      <w:tr w:rsidR="00224D99" w:rsidRPr="00FD56BF" w14:paraId="2150BAB2" w14:textId="77777777" w:rsidTr="00DE2531">
        <w:tc>
          <w:tcPr>
            <w:tcW w:w="3681" w:type="dxa"/>
            <w:shd w:val="clear" w:color="auto" w:fill="F0F0EB"/>
          </w:tcPr>
          <w:p w14:paraId="30193C1C" w14:textId="77777777" w:rsidR="00224D99" w:rsidRPr="00FD56BF" w:rsidRDefault="00224D99" w:rsidP="0024064D">
            <w:pPr>
              <w:pStyle w:val="EPMFormText"/>
            </w:pPr>
            <w:r w:rsidRPr="00FD56BF">
              <w:t>Job Title:</w:t>
            </w:r>
          </w:p>
        </w:tc>
        <w:tc>
          <w:tcPr>
            <w:tcW w:w="6173" w:type="dxa"/>
          </w:tcPr>
          <w:p w14:paraId="5323D935" w14:textId="77777777" w:rsidR="00224D99" w:rsidRPr="00FD56BF" w:rsidRDefault="00224D99" w:rsidP="00A35575">
            <w:pPr>
              <w:pStyle w:val="EPMBracket"/>
              <w:rPr>
                <w:rFonts w:ascii="Avenir Next LT Pro Demi" w:hAnsi="Avenir Next LT Pro Demi"/>
              </w:rPr>
            </w:pPr>
          </w:p>
        </w:tc>
      </w:tr>
      <w:tr w:rsidR="00224D99" w:rsidRPr="00FD56BF" w14:paraId="439B5249" w14:textId="77777777" w:rsidTr="00DE2531">
        <w:tc>
          <w:tcPr>
            <w:tcW w:w="3681" w:type="dxa"/>
            <w:shd w:val="clear" w:color="auto" w:fill="F0F0EB"/>
          </w:tcPr>
          <w:p w14:paraId="3116FC7B" w14:textId="77777777" w:rsidR="00224D99" w:rsidRPr="00FD56BF" w:rsidRDefault="00224D99" w:rsidP="0024064D">
            <w:pPr>
              <w:pStyle w:val="EPMFormText"/>
            </w:pPr>
            <w:r w:rsidRPr="00FD56BF">
              <w:t>Email Address:</w:t>
            </w:r>
          </w:p>
          <w:p w14:paraId="59E0CEE7" w14:textId="77777777" w:rsidR="00224D99" w:rsidRPr="00FD56BF" w:rsidRDefault="00224D99" w:rsidP="0024064D">
            <w:pPr>
              <w:pStyle w:val="EPMFormText"/>
            </w:pPr>
            <w:r w:rsidRPr="00BA1851">
              <w:rPr>
                <w:sz w:val="18"/>
                <w:szCs w:val="16"/>
              </w:rPr>
              <w:t>(This email address must not be used by anyone other than the portal user and must be a work email address)</w:t>
            </w:r>
          </w:p>
        </w:tc>
        <w:tc>
          <w:tcPr>
            <w:tcW w:w="6173" w:type="dxa"/>
          </w:tcPr>
          <w:p w14:paraId="206E540E" w14:textId="77777777" w:rsidR="00224D99" w:rsidRPr="00FD56BF" w:rsidRDefault="00224D99" w:rsidP="00A35575">
            <w:pPr>
              <w:pStyle w:val="EPMBracket"/>
              <w:rPr>
                <w:rFonts w:ascii="Avenir Next LT Pro Demi" w:hAnsi="Avenir Next LT Pro Demi"/>
              </w:rPr>
            </w:pPr>
          </w:p>
        </w:tc>
      </w:tr>
    </w:tbl>
    <w:p w14:paraId="38B09303" w14:textId="3BA54564" w:rsidR="00224D99" w:rsidRDefault="00DE2531" w:rsidP="0024064D">
      <w:pPr>
        <w:pStyle w:val="EPMTextstyle"/>
        <w:rPr>
          <w:rFonts w:ascii="Avenir Next LT Pro Demi" w:hAnsi="Avenir Next LT Pro Demi"/>
        </w:rPr>
      </w:pPr>
      <w:r>
        <w:rPr>
          <w:rFonts w:ascii="Avenir Next LT Pro Demi" w:hAnsi="Avenir Next LT Pro Demi"/>
        </w:rPr>
        <w:t>I</w:t>
      </w:r>
      <w:r w:rsidR="00224D99" w:rsidRPr="00FD56BF">
        <w:rPr>
          <w:rFonts w:ascii="Avenir Next LT Pro Demi" w:hAnsi="Avenir Next LT Pro Demi"/>
        </w:rPr>
        <w:t xml:space="preserve"> confirm that I have read and accept the Terms and Conditions of Use of the EPM portal:</w:t>
      </w:r>
    </w:p>
    <w:p w14:paraId="3FE45CDE" w14:textId="23312C0C" w:rsidR="00224D99" w:rsidRPr="00FD56BF" w:rsidRDefault="00224D99" w:rsidP="0024064D">
      <w:pPr>
        <w:pStyle w:val="EPMTextstyle"/>
        <w:rPr>
          <w:rFonts w:ascii="Avenir Next LT Pro Demi" w:hAnsi="Avenir Next LT Pro Demi"/>
        </w:rPr>
      </w:pPr>
      <w:r>
        <w:rPr>
          <w:rFonts w:ascii="Avenir Next LT Pro Demi" w:hAnsi="Avenir Next LT Pro Demi"/>
        </w:rPr>
        <w:t xml:space="preserve">Please note that </w:t>
      </w:r>
      <w:r w:rsidR="00DE2531">
        <w:rPr>
          <w:rFonts w:ascii="Avenir Next LT Pro Demi" w:hAnsi="Avenir Next LT Pro Demi"/>
        </w:rPr>
        <w:t xml:space="preserve">as </w:t>
      </w:r>
      <w:r>
        <w:rPr>
          <w:rFonts w:ascii="Avenir Next LT Pro Demi" w:hAnsi="Avenir Next LT Pro Demi"/>
        </w:rPr>
        <w:t>Headteachers are unable to authorise their own access for the portal, a governor will need to authorise th</w:t>
      </w:r>
      <w:r w:rsidR="00DE2531">
        <w:rPr>
          <w:rFonts w:ascii="Avenir Next LT Pro Demi" w:hAnsi="Avenir Next LT Pro Demi"/>
        </w:rPr>
        <w:t>e access</w:t>
      </w:r>
      <w:r>
        <w:rPr>
          <w:rFonts w:ascii="Avenir Next LT Pro Demi" w:hAnsi="Avenir Next LT Pro Demi"/>
        </w:rPr>
        <w:t xml:space="preserve">. 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106"/>
        <w:gridCol w:w="5748"/>
      </w:tblGrid>
      <w:tr w:rsidR="00224D99" w:rsidRPr="00FD56BF" w14:paraId="41FE5DBF" w14:textId="77777777" w:rsidTr="00224D99">
        <w:tc>
          <w:tcPr>
            <w:tcW w:w="4106" w:type="dxa"/>
            <w:shd w:val="clear" w:color="auto" w:fill="F0F0EB"/>
          </w:tcPr>
          <w:p w14:paraId="6904A16B" w14:textId="77777777" w:rsidR="00224D99" w:rsidRPr="00FD56BF" w:rsidRDefault="00224D99" w:rsidP="0024064D">
            <w:pPr>
              <w:pStyle w:val="EPMFormText"/>
            </w:pPr>
            <w:r w:rsidRPr="00FD56BF">
              <w:t>Applicant Name:</w:t>
            </w:r>
          </w:p>
        </w:tc>
        <w:tc>
          <w:tcPr>
            <w:tcW w:w="5748" w:type="dxa"/>
          </w:tcPr>
          <w:p w14:paraId="71B18313" w14:textId="77777777" w:rsidR="00224D99" w:rsidRPr="00FD56BF" w:rsidRDefault="00224D99" w:rsidP="00A16C93">
            <w:pPr>
              <w:pStyle w:val="Tableheading"/>
              <w:rPr>
                <w:rFonts w:ascii="Avenir Next LT Pro Demi" w:hAnsi="Avenir Next LT Pro Demi" w:cs="Arial"/>
                <w:sz w:val="21"/>
                <w:szCs w:val="21"/>
              </w:rPr>
            </w:pPr>
          </w:p>
        </w:tc>
      </w:tr>
      <w:tr w:rsidR="00224D99" w:rsidRPr="00FD56BF" w14:paraId="467F963B" w14:textId="77777777" w:rsidTr="00224D99">
        <w:tc>
          <w:tcPr>
            <w:tcW w:w="4106" w:type="dxa"/>
            <w:shd w:val="clear" w:color="auto" w:fill="F0F0EB"/>
          </w:tcPr>
          <w:p w14:paraId="565F4D50" w14:textId="77777777" w:rsidR="00224D99" w:rsidRPr="00FD56BF" w:rsidRDefault="00224D99" w:rsidP="0024064D">
            <w:pPr>
              <w:pStyle w:val="EPMFormText"/>
            </w:pPr>
            <w:r w:rsidRPr="00FD56BF">
              <w:t>Applicant Signature:</w:t>
            </w:r>
          </w:p>
        </w:tc>
        <w:tc>
          <w:tcPr>
            <w:tcW w:w="5748" w:type="dxa"/>
          </w:tcPr>
          <w:p w14:paraId="2125E99B" w14:textId="77777777" w:rsidR="00224D99" w:rsidRPr="00FD56BF" w:rsidRDefault="00224D99" w:rsidP="00A16C93">
            <w:pPr>
              <w:pStyle w:val="Tableheading"/>
              <w:rPr>
                <w:rFonts w:ascii="Avenir Next LT Pro Demi" w:hAnsi="Avenir Next LT Pro Demi" w:cs="Arial"/>
                <w:sz w:val="21"/>
                <w:szCs w:val="21"/>
              </w:rPr>
            </w:pPr>
          </w:p>
        </w:tc>
      </w:tr>
      <w:tr w:rsidR="00224D99" w:rsidRPr="00FD56BF" w14:paraId="60B98ADA" w14:textId="77777777" w:rsidTr="00224D99">
        <w:tc>
          <w:tcPr>
            <w:tcW w:w="4106" w:type="dxa"/>
            <w:shd w:val="clear" w:color="auto" w:fill="F0F0EB"/>
          </w:tcPr>
          <w:p w14:paraId="27B334BF" w14:textId="77777777" w:rsidR="00224D99" w:rsidRPr="00FD56BF" w:rsidRDefault="00224D99" w:rsidP="0024064D">
            <w:pPr>
              <w:pStyle w:val="EPMFormText"/>
            </w:pPr>
            <w:r w:rsidRPr="00FD56BF">
              <w:t>Date:</w:t>
            </w:r>
          </w:p>
        </w:tc>
        <w:tc>
          <w:tcPr>
            <w:tcW w:w="5748" w:type="dxa"/>
          </w:tcPr>
          <w:p w14:paraId="20FB38AA" w14:textId="77777777" w:rsidR="00224D99" w:rsidRPr="00FD56BF" w:rsidRDefault="00224D99" w:rsidP="00A16C93">
            <w:pPr>
              <w:pStyle w:val="Tableheading"/>
              <w:rPr>
                <w:rFonts w:ascii="Avenir Next LT Pro Demi" w:hAnsi="Avenir Next LT Pro Demi" w:cs="Arial"/>
                <w:sz w:val="21"/>
                <w:szCs w:val="21"/>
              </w:rPr>
            </w:pPr>
          </w:p>
        </w:tc>
      </w:tr>
      <w:tr w:rsidR="00224D99" w:rsidRPr="00FD56BF" w14:paraId="41B334FB" w14:textId="77777777" w:rsidTr="00224D99">
        <w:tc>
          <w:tcPr>
            <w:tcW w:w="4106" w:type="dxa"/>
            <w:shd w:val="clear" w:color="auto" w:fill="F0F0EB"/>
          </w:tcPr>
          <w:p w14:paraId="4910B6C5" w14:textId="77777777" w:rsidR="00224D99" w:rsidRPr="00FD56BF" w:rsidRDefault="00224D99" w:rsidP="0024064D">
            <w:pPr>
              <w:pStyle w:val="EPMFormText"/>
            </w:pPr>
            <w:r w:rsidRPr="00FD56BF">
              <w:t>Headteacher Name:</w:t>
            </w:r>
          </w:p>
        </w:tc>
        <w:tc>
          <w:tcPr>
            <w:tcW w:w="5748" w:type="dxa"/>
          </w:tcPr>
          <w:p w14:paraId="21407AC9" w14:textId="77777777" w:rsidR="00224D99" w:rsidRPr="00FD56BF" w:rsidRDefault="00224D99" w:rsidP="00A16C93">
            <w:pPr>
              <w:pStyle w:val="Tableheading"/>
              <w:rPr>
                <w:rFonts w:ascii="Avenir Next LT Pro Demi" w:hAnsi="Avenir Next LT Pro Demi" w:cs="Arial"/>
                <w:sz w:val="21"/>
                <w:szCs w:val="21"/>
              </w:rPr>
            </w:pPr>
          </w:p>
        </w:tc>
      </w:tr>
      <w:tr w:rsidR="00224D99" w:rsidRPr="00FD56BF" w14:paraId="717216B0" w14:textId="77777777" w:rsidTr="00224D99">
        <w:tc>
          <w:tcPr>
            <w:tcW w:w="4106" w:type="dxa"/>
            <w:shd w:val="clear" w:color="auto" w:fill="F0F0EB"/>
          </w:tcPr>
          <w:p w14:paraId="1304515C" w14:textId="77777777" w:rsidR="00224D99" w:rsidRPr="00FD56BF" w:rsidRDefault="00224D99" w:rsidP="0024064D">
            <w:pPr>
              <w:pStyle w:val="EPMFormText"/>
            </w:pPr>
            <w:r w:rsidRPr="00FD56BF">
              <w:t>Headteacher Authorisation Signature:</w:t>
            </w:r>
          </w:p>
        </w:tc>
        <w:tc>
          <w:tcPr>
            <w:tcW w:w="5748" w:type="dxa"/>
          </w:tcPr>
          <w:p w14:paraId="27B1F789" w14:textId="77777777" w:rsidR="00224D99" w:rsidRPr="00FD56BF" w:rsidRDefault="00224D99" w:rsidP="00A16C93">
            <w:pPr>
              <w:pStyle w:val="Tableheading"/>
              <w:rPr>
                <w:rFonts w:ascii="Avenir Next LT Pro Demi" w:hAnsi="Avenir Next LT Pro Demi" w:cs="Arial"/>
                <w:sz w:val="21"/>
                <w:szCs w:val="21"/>
              </w:rPr>
            </w:pPr>
          </w:p>
        </w:tc>
      </w:tr>
    </w:tbl>
    <w:p w14:paraId="40DD4890" w14:textId="77777777" w:rsidR="00224D99" w:rsidRDefault="00224D99" w:rsidP="003A063F">
      <w:pPr>
        <w:pStyle w:val="Tableheading"/>
        <w:rPr>
          <w:rFonts w:ascii="Avenir Next LT Pro Demi" w:hAnsi="Avenir Next LT Pro Demi" w:cs="Arial"/>
          <w:sz w:val="16"/>
          <w:szCs w:val="16"/>
        </w:rPr>
      </w:pPr>
    </w:p>
    <w:tbl>
      <w:tblPr>
        <w:tblStyle w:val="TableGridLight"/>
        <w:tblW w:w="10485" w:type="dxa"/>
        <w:tblLook w:val="04A0" w:firstRow="1" w:lastRow="0" w:firstColumn="1" w:lastColumn="0" w:noHBand="0" w:noVBand="1"/>
      </w:tblPr>
      <w:tblGrid>
        <w:gridCol w:w="778"/>
        <w:gridCol w:w="951"/>
        <w:gridCol w:w="942"/>
        <w:gridCol w:w="951"/>
        <w:gridCol w:w="1119"/>
        <w:gridCol w:w="1090"/>
        <w:gridCol w:w="1030"/>
        <w:gridCol w:w="1097"/>
        <w:gridCol w:w="1156"/>
        <w:gridCol w:w="1371"/>
      </w:tblGrid>
      <w:tr w:rsidR="00224D99" w:rsidRPr="00FD56BF" w14:paraId="13CBCA81" w14:textId="77777777" w:rsidTr="00BE29ED">
        <w:tc>
          <w:tcPr>
            <w:tcW w:w="10485" w:type="dxa"/>
            <w:gridSpan w:val="10"/>
            <w:shd w:val="clear" w:color="auto" w:fill="F0F0EB"/>
          </w:tcPr>
          <w:p w14:paraId="04358213" w14:textId="77777777" w:rsidR="00224D99" w:rsidRPr="00FD56BF" w:rsidRDefault="00224D99" w:rsidP="00BE29ED">
            <w:pPr>
              <w:pStyle w:val="EPMFormText"/>
            </w:pPr>
            <w:r w:rsidRPr="00FD56BF">
              <w:t xml:space="preserve">Portal Role: </w:t>
            </w:r>
            <w:r w:rsidRPr="00BA1851">
              <w:rPr>
                <w:sz w:val="20"/>
                <w:szCs w:val="18"/>
              </w:rPr>
              <w:t>(Please tick access required. If the user has permission to view all, modify all and Authorise Payroll, please tick “Full Permissions”)</w:t>
            </w:r>
          </w:p>
        </w:tc>
      </w:tr>
      <w:tr w:rsidR="00DE2531" w:rsidRPr="00FD56BF" w14:paraId="135D87BF" w14:textId="77777777" w:rsidTr="00DE2531">
        <w:tc>
          <w:tcPr>
            <w:tcW w:w="823" w:type="dxa"/>
            <w:shd w:val="clear" w:color="auto" w:fill="F0F0EB"/>
          </w:tcPr>
          <w:p w14:paraId="0C2461CD" w14:textId="77777777" w:rsidR="00224D99" w:rsidRPr="00FD56BF" w:rsidRDefault="00224D99" w:rsidP="00DE2531">
            <w:pPr>
              <w:pStyle w:val="EPMFormText"/>
              <w:jc w:val="center"/>
            </w:pPr>
            <w:r w:rsidRPr="00FD56BF">
              <w:t>View HR</w:t>
            </w:r>
          </w:p>
        </w:tc>
        <w:tc>
          <w:tcPr>
            <w:tcW w:w="979" w:type="dxa"/>
            <w:shd w:val="clear" w:color="auto" w:fill="F0F0EB"/>
          </w:tcPr>
          <w:p w14:paraId="6AC8AC05" w14:textId="77777777" w:rsidR="00224D99" w:rsidRPr="00FD56BF" w:rsidRDefault="00224D99" w:rsidP="00DE2531">
            <w:pPr>
              <w:pStyle w:val="EPMFormText"/>
              <w:jc w:val="center"/>
            </w:pPr>
            <w:r w:rsidRPr="00FD56BF">
              <w:t>Modify HR</w:t>
            </w:r>
          </w:p>
        </w:tc>
        <w:tc>
          <w:tcPr>
            <w:tcW w:w="976" w:type="dxa"/>
            <w:shd w:val="clear" w:color="auto" w:fill="F0F0EB"/>
          </w:tcPr>
          <w:p w14:paraId="2F7C1EA6" w14:textId="77777777" w:rsidR="00224D99" w:rsidRPr="00FD56BF" w:rsidRDefault="00224D99" w:rsidP="00DE2531">
            <w:pPr>
              <w:pStyle w:val="EPMFormText"/>
              <w:jc w:val="center"/>
            </w:pPr>
            <w:r w:rsidRPr="00FD56BF">
              <w:t>View Payroll</w:t>
            </w:r>
          </w:p>
        </w:tc>
        <w:tc>
          <w:tcPr>
            <w:tcW w:w="980" w:type="dxa"/>
            <w:shd w:val="clear" w:color="auto" w:fill="F0F0EB"/>
          </w:tcPr>
          <w:p w14:paraId="47B09042" w14:textId="77777777" w:rsidR="00224D99" w:rsidRPr="00FD56BF" w:rsidRDefault="00224D99" w:rsidP="00DE2531">
            <w:pPr>
              <w:pStyle w:val="EPMFormText"/>
              <w:jc w:val="center"/>
            </w:pPr>
            <w:r w:rsidRPr="00FD56BF">
              <w:t>Modify Payroll</w:t>
            </w:r>
          </w:p>
        </w:tc>
        <w:tc>
          <w:tcPr>
            <w:tcW w:w="1156" w:type="dxa"/>
            <w:shd w:val="clear" w:color="auto" w:fill="F0F0EB"/>
          </w:tcPr>
          <w:p w14:paraId="5B9B1887" w14:textId="68CF9985" w:rsidR="00224D99" w:rsidRPr="00FD56BF" w:rsidRDefault="00DE2531" w:rsidP="00DE2531">
            <w:pPr>
              <w:pStyle w:val="EPMFormText"/>
              <w:jc w:val="center"/>
            </w:pPr>
            <w:r w:rsidRPr="00FD56BF">
              <w:t>View Absence</w:t>
            </w:r>
          </w:p>
        </w:tc>
        <w:tc>
          <w:tcPr>
            <w:tcW w:w="1109" w:type="dxa"/>
            <w:shd w:val="clear" w:color="auto" w:fill="F0F0EB"/>
          </w:tcPr>
          <w:p w14:paraId="6808EA1A" w14:textId="0EF49CD5" w:rsidR="00224D99" w:rsidRPr="00FD56BF" w:rsidRDefault="00DE2531" w:rsidP="00DE2531">
            <w:pPr>
              <w:pStyle w:val="EPMFormText"/>
              <w:jc w:val="center"/>
            </w:pPr>
            <w:r w:rsidRPr="00FD56BF">
              <w:t>Modify Absence</w:t>
            </w:r>
          </w:p>
        </w:tc>
        <w:tc>
          <w:tcPr>
            <w:tcW w:w="1124" w:type="dxa"/>
            <w:shd w:val="clear" w:color="auto" w:fill="F0F0EB"/>
          </w:tcPr>
          <w:p w14:paraId="3909D956" w14:textId="0E6039B2" w:rsidR="00224D99" w:rsidRPr="00FD56BF" w:rsidRDefault="00DE2531" w:rsidP="00DE2531">
            <w:pPr>
              <w:pStyle w:val="EPMFormText"/>
              <w:jc w:val="center"/>
            </w:pPr>
            <w:r>
              <w:t>View Survey</w:t>
            </w:r>
          </w:p>
        </w:tc>
        <w:tc>
          <w:tcPr>
            <w:tcW w:w="1212" w:type="dxa"/>
            <w:shd w:val="clear" w:color="auto" w:fill="F0F0EB"/>
          </w:tcPr>
          <w:p w14:paraId="49E395AD" w14:textId="6405B4FC" w:rsidR="00DE2531" w:rsidRPr="00FD56BF" w:rsidRDefault="00DE2531" w:rsidP="00DE2531">
            <w:pPr>
              <w:pStyle w:val="EPMFormText"/>
              <w:jc w:val="center"/>
            </w:pPr>
            <w:r>
              <w:t>Modify Survey</w:t>
            </w:r>
          </w:p>
        </w:tc>
        <w:tc>
          <w:tcPr>
            <w:tcW w:w="1142" w:type="dxa"/>
            <w:shd w:val="clear" w:color="auto" w:fill="F0F0EB"/>
          </w:tcPr>
          <w:p w14:paraId="3AF1FB18" w14:textId="46F436C7" w:rsidR="00224D99" w:rsidRDefault="00DE2531" w:rsidP="00DE2531">
            <w:pPr>
              <w:pStyle w:val="EPMFormText"/>
              <w:jc w:val="center"/>
            </w:pPr>
            <w:r w:rsidRPr="00FD56BF">
              <w:t>Authorise Payroll</w:t>
            </w:r>
          </w:p>
        </w:tc>
        <w:tc>
          <w:tcPr>
            <w:tcW w:w="984" w:type="dxa"/>
            <w:shd w:val="clear" w:color="auto" w:fill="F0F0EB"/>
          </w:tcPr>
          <w:p w14:paraId="703A9B1C" w14:textId="70470CD6" w:rsidR="00224D99" w:rsidRDefault="00DE2531" w:rsidP="00DE2531">
            <w:pPr>
              <w:pStyle w:val="EPMFormText"/>
              <w:jc w:val="center"/>
            </w:pPr>
            <w:r>
              <w:t>Full Permissions</w:t>
            </w:r>
          </w:p>
        </w:tc>
      </w:tr>
      <w:tr w:rsidR="00DE2531" w:rsidRPr="00FD56BF" w14:paraId="6ED3E631" w14:textId="77777777" w:rsidTr="00DE2531">
        <w:trPr>
          <w:trHeight w:val="602"/>
        </w:trPr>
        <w:tc>
          <w:tcPr>
            <w:tcW w:w="823" w:type="dxa"/>
          </w:tcPr>
          <w:p w14:paraId="062D668F" w14:textId="77777777" w:rsidR="00224D99" w:rsidRPr="00FD56BF" w:rsidRDefault="00224D99" w:rsidP="00BE29ED">
            <w:pPr>
              <w:pStyle w:val="Tableheading"/>
              <w:rPr>
                <w:rFonts w:ascii="Avenir Next LT Pro Demi" w:hAnsi="Avenir Next LT Pro Demi" w:cs="Arial"/>
                <w:sz w:val="21"/>
                <w:szCs w:val="21"/>
              </w:rPr>
            </w:pPr>
          </w:p>
        </w:tc>
        <w:tc>
          <w:tcPr>
            <w:tcW w:w="979" w:type="dxa"/>
          </w:tcPr>
          <w:p w14:paraId="16C429F5" w14:textId="77777777" w:rsidR="00224D99" w:rsidRPr="00FD56BF" w:rsidRDefault="00224D99" w:rsidP="00BE29ED">
            <w:pPr>
              <w:pStyle w:val="Tableheading"/>
              <w:rPr>
                <w:rFonts w:ascii="Avenir Next LT Pro Demi" w:hAnsi="Avenir Next LT Pro Demi" w:cs="Arial"/>
                <w:sz w:val="21"/>
                <w:szCs w:val="21"/>
              </w:rPr>
            </w:pPr>
          </w:p>
        </w:tc>
        <w:tc>
          <w:tcPr>
            <w:tcW w:w="976" w:type="dxa"/>
          </w:tcPr>
          <w:p w14:paraId="7E8A63B5" w14:textId="77777777" w:rsidR="00224D99" w:rsidRPr="00FD56BF" w:rsidRDefault="00224D99" w:rsidP="00BE29ED">
            <w:pPr>
              <w:pStyle w:val="Tableheading"/>
              <w:rPr>
                <w:rFonts w:ascii="Avenir Next LT Pro Demi" w:hAnsi="Avenir Next LT Pro Demi" w:cs="Arial"/>
                <w:sz w:val="21"/>
                <w:szCs w:val="21"/>
              </w:rPr>
            </w:pPr>
          </w:p>
        </w:tc>
        <w:tc>
          <w:tcPr>
            <w:tcW w:w="980" w:type="dxa"/>
          </w:tcPr>
          <w:p w14:paraId="1E201071" w14:textId="77777777" w:rsidR="00224D99" w:rsidRPr="00FD56BF" w:rsidRDefault="00224D99" w:rsidP="00BE29ED">
            <w:pPr>
              <w:pStyle w:val="Tableheading"/>
              <w:rPr>
                <w:rFonts w:ascii="Avenir Next LT Pro Demi" w:hAnsi="Avenir Next LT Pro Demi" w:cs="Arial"/>
                <w:sz w:val="21"/>
                <w:szCs w:val="21"/>
              </w:rPr>
            </w:pPr>
          </w:p>
        </w:tc>
        <w:tc>
          <w:tcPr>
            <w:tcW w:w="1156" w:type="dxa"/>
          </w:tcPr>
          <w:p w14:paraId="4F2371ED" w14:textId="77777777" w:rsidR="00224D99" w:rsidRPr="00FD56BF" w:rsidRDefault="00224D99" w:rsidP="00BE29ED">
            <w:pPr>
              <w:pStyle w:val="Tableheading"/>
              <w:rPr>
                <w:rFonts w:ascii="Avenir Next LT Pro Demi" w:hAnsi="Avenir Next LT Pro Demi" w:cs="Arial"/>
                <w:sz w:val="21"/>
                <w:szCs w:val="21"/>
              </w:rPr>
            </w:pPr>
          </w:p>
        </w:tc>
        <w:tc>
          <w:tcPr>
            <w:tcW w:w="1109" w:type="dxa"/>
          </w:tcPr>
          <w:p w14:paraId="1DD677C0" w14:textId="77777777" w:rsidR="00224D99" w:rsidRPr="00FD56BF" w:rsidRDefault="00224D99" w:rsidP="00BE29ED">
            <w:pPr>
              <w:pStyle w:val="Tableheading"/>
              <w:rPr>
                <w:rFonts w:ascii="Avenir Next LT Pro Demi" w:hAnsi="Avenir Next LT Pro Demi" w:cs="Arial"/>
                <w:sz w:val="21"/>
                <w:szCs w:val="21"/>
              </w:rPr>
            </w:pPr>
          </w:p>
        </w:tc>
        <w:tc>
          <w:tcPr>
            <w:tcW w:w="1124" w:type="dxa"/>
          </w:tcPr>
          <w:p w14:paraId="47BCD4BF" w14:textId="77777777" w:rsidR="00224D99" w:rsidRPr="00FD56BF" w:rsidRDefault="00224D99" w:rsidP="00BE29ED">
            <w:pPr>
              <w:pStyle w:val="Tableheading"/>
              <w:rPr>
                <w:rFonts w:ascii="Avenir Next LT Pro Demi" w:hAnsi="Avenir Next LT Pro Demi" w:cs="Arial"/>
                <w:sz w:val="21"/>
                <w:szCs w:val="21"/>
              </w:rPr>
            </w:pPr>
          </w:p>
        </w:tc>
        <w:tc>
          <w:tcPr>
            <w:tcW w:w="1212" w:type="dxa"/>
          </w:tcPr>
          <w:p w14:paraId="323A6E9E" w14:textId="77777777" w:rsidR="00224D99" w:rsidRPr="00FD56BF" w:rsidRDefault="00224D99" w:rsidP="00BE29ED">
            <w:pPr>
              <w:pStyle w:val="Tableheading"/>
              <w:rPr>
                <w:rFonts w:ascii="Avenir Next LT Pro Demi" w:hAnsi="Avenir Next LT Pro Demi" w:cs="Arial"/>
                <w:sz w:val="21"/>
                <w:szCs w:val="21"/>
              </w:rPr>
            </w:pPr>
          </w:p>
        </w:tc>
        <w:tc>
          <w:tcPr>
            <w:tcW w:w="1142" w:type="dxa"/>
          </w:tcPr>
          <w:p w14:paraId="06B264F7" w14:textId="77777777" w:rsidR="00224D99" w:rsidRPr="00FD56BF" w:rsidRDefault="00224D99" w:rsidP="00BE29ED">
            <w:pPr>
              <w:pStyle w:val="Tableheading"/>
              <w:rPr>
                <w:rFonts w:ascii="Avenir Next LT Pro Demi" w:hAnsi="Avenir Next LT Pro Demi" w:cs="Arial"/>
                <w:sz w:val="21"/>
                <w:szCs w:val="21"/>
              </w:rPr>
            </w:pPr>
          </w:p>
        </w:tc>
        <w:tc>
          <w:tcPr>
            <w:tcW w:w="984" w:type="dxa"/>
          </w:tcPr>
          <w:p w14:paraId="04D808BD" w14:textId="77777777" w:rsidR="00224D99" w:rsidRPr="00FD56BF" w:rsidRDefault="00224D99" w:rsidP="00BE29ED">
            <w:pPr>
              <w:pStyle w:val="Tableheading"/>
              <w:rPr>
                <w:rFonts w:ascii="Avenir Next LT Pro Demi" w:hAnsi="Avenir Next LT Pro Demi" w:cs="Arial"/>
                <w:sz w:val="21"/>
                <w:szCs w:val="21"/>
              </w:rPr>
            </w:pPr>
          </w:p>
        </w:tc>
      </w:tr>
    </w:tbl>
    <w:p w14:paraId="02FF84F3" w14:textId="5236139B" w:rsidR="00224D99" w:rsidRPr="00FD56BF" w:rsidRDefault="00224D99" w:rsidP="00844191">
      <w:pPr>
        <w:pStyle w:val="EPMTextstyle"/>
        <w:sectPr w:rsidR="00224D99" w:rsidRPr="00FD56BF" w:rsidSect="00224D99">
          <w:footerReference w:type="default" r:id="rId13"/>
          <w:pgSz w:w="11906" w:h="16838"/>
          <w:pgMar w:top="1695" w:right="1021" w:bottom="851" w:left="1021" w:header="709" w:footer="544" w:gutter="0"/>
          <w:cols w:space="708"/>
          <w:docGrid w:linePitch="360"/>
        </w:sectPr>
      </w:pPr>
      <w:r w:rsidRPr="00FD56BF">
        <w:rPr>
          <w:rFonts w:ascii="Avenir Next LT Pro Demi" w:hAnsi="Avenir Next LT Pro Demi"/>
        </w:rPr>
        <w:t>Please send your completed form to</w:t>
      </w:r>
      <w:r>
        <w:rPr>
          <w:rFonts w:ascii="Avenir Next LT Pro Demi" w:hAnsi="Avenir Next LT Pro Demi"/>
        </w:rPr>
        <w:t xml:space="preserve"> </w:t>
      </w:r>
      <w:hyperlink r:id="rId14" w:history="1">
        <w:r w:rsidRPr="00285205">
          <w:rPr>
            <w:rStyle w:val="Hyperlink"/>
            <w:rFonts w:ascii="Avenir Next LT Pro Demi" w:hAnsi="Avenir Next LT Pro Demi"/>
          </w:rPr>
          <w:t>portalteam@epm.co.uk</w:t>
        </w:r>
      </w:hyperlink>
      <w:r>
        <w:rPr>
          <w:rFonts w:ascii="Avenir Next LT Pro Demi" w:hAnsi="Avenir Next LT Pro Demi"/>
        </w:rPr>
        <w:t xml:space="preserve"> </w:t>
      </w:r>
      <w:r w:rsidRPr="00FD56BF">
        <w:rPr>
          <w:rFonts w:ascii="Avenir Next LT Pro Demi" w:hAnsi="Avenir Next LT Pro Demi"/>
        </w:rPr>
        <w:t xml:space="preserve">for </w:t>
      </w:r>
      <w:r>
        <w:rPr>
          <w:rFonts w:ascii="Avenir Next LT Pro Demi" w:hAnsi="Avenir Next LT Pro Demi"/>
        </w:rPr>
        <w:t>processing</w:t>
      </w:r>
      <w:r w:rsidRPr="00FD56BF">
        <w:rPr>
          <w:rFonts w:ascii="Avenir Next LT Pro Demi" w:hAnsi="Avenir Next LT Pro Demi"/>
        </w:rPr>
        <w:t xml:space="preserve"> and confirmation</w:t>
      </w:r>
    </w:p>
    <w:p w14:paraId="1F9C04CB" w14:textId="77777777" w:rsidR="00224D99" w:rsidRDefault="00224D99" w:rsidP="00DE30A3">
      <w:pPr>
        <w:pStyle w:val="EPMPageHeading"/>
        <w:sectPr w:rsidR="00224D99" w:rsidSect="00224D99">
          <w:footerReference w:type="default" r:id="rId15"/>
          <w:pgSz w:w="11906" w:h="16838"/>
          <w:pgMar w:top="1695" w:right="1021" w:bottom="851" w:left="1021" w:header="709" w:footer="544" w:gutter="0"/>
          <w:cols w:space="708"/>
          <w:docGrid w:linePitch="360"/>
        </w:sectPr>
      </w:pPr>
    </w:p>
    <w:p w14:paraId="3F70A129" w14:textId="77777777" w:rsidR="00224D99" w:rsidRPr="00FD56BF" w:rsidRDefault="00224D99" w:rsidP="00DE30A3">
      <w:pPr>
        <w:pStyle w:val="EPMPageHeading"/>
      </w:pPr>
    </w:p>
    <w:sectPr w:rsidR="00224D99" w:rsidRPr="00FD56BF" w:rsidSect="00224D99">
      <w:footerReference w:type="default" r:id="rId16"/>
      <w:type w:val="continuous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EB5CB9" w14:textId="77777777" w:rsidR="00224D99" w:rsidRDefault="00224D99" w:rsidP="002C1565">
      <w:r>
        <w:separator/>
      </w:r>
    </w:p>
  </w:endnote>
  <w:endnote w:type="continuationSeparator" w:id="0">
    <w:p w14:paraId="6F1BEF20" w14:textId="77777777" w:rsidR="00224D99" w:rsidRDefault="00224D99" w:rsidP="002C1565">
      <w:r>
        <w:continuationSeparator/>
      </w:r>
    </w:p>
  </w:endnote>
  <w:endnote w:type="continuationNotice" w:id="1">
    <w:p w14:paraId="406970BC" w14:textId="77777777" w:rsidR="00224D99" w:rsidRDefault="00224D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426651" w14:textId="77777777" w:rsidR="00224D99" w:rsidRPr="003E3987" w:rsidRDefault="00224D99" w:rsidP="00C91E4C">
    <w:pPr>
      <w:tabs>
        <w:tab w:val="left" w:pos="198"/>
        <w:tab w:val="right" w:pos="9639"/>
      </w:tabs>
      <w:snapToGrid w:val="0"/>
      <w:ind w:firstLine="36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88572582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3D9D2CC6" w14:textId="77777777" w:rsidR="00224D99" w:rsidRPr="00B3029C" w:rsidRDefault="00224D99" w:rsidP="00B3029C">
        <w:pPr>
          <w:pStyle w:val="Footer"/>
          <w:rPr>
            <w:sz w:val="16"/>
            <w:szCs w:val="16"/>
          </w:rPr>
        </w:pPr>
        <w:r w:rsidRPr="00B3029C">
          <w:rPr>
            <w:sz w:val="16"/>
            <w:szCs w:val="16"/>
          </w:rPr>
          <w:fldChar w:fldCharType="begin"/>
        </w:r>
        <w:r w:rsidRPr="00B3029C">
          <w:rPr>
            <w:sz w:val="16"/>
            <w:szCs w:val="16"/>
          </w:rPr>
          <w:instrText xml:space="preserve"> PAGE   \* MERGEFORMAT </w:instrText>
        </w:r>
        <w:r w:rsidRPr="00B3029C">
          <w:rPr>
            <w:sz w:val="16"/>
            <w:szCs w:val="16"/>
          </w:rPr>
          <w:fldChar w:fldCharType="separate"/>
        </w:r>
        <w:r w:rsidRPr="00B3029C">
          <w:rPr>
            <w:noProof/>
            <w:sz w:val="16"/>
            <w:szCs w:val="16"/>
          </w:rPr>
          <w:t>2</w:t>
        </w:r>
        <w:r w:rsidRPr="00B3029C">
          <w:rPr>
            <w:noProof/>
            <w:sz w:val="16"/>
            <w:szCs w:val="16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ACD97" w14:textId="77777777" w:rsidR="00224D99" w:rsidRPr="00207DEF" w:rsidRDefault="00224D99" w:rsidP="00B3029C">
    <w:pPr>
      <w:tabs>
        <w:tab w:val="left" w:pos="198"/>
        <w:tab w:val="left" w:pos="8080"/>
      </w:tabs>
      <w:snapToGrid w:val="0"/>
      <w:rPr>
        <w:rFonts w:cs="Arial"/>
        <w:b/>
        <w:bCs/>
        <w:color w:val="00004F"/>
        <w:sz w:val="16"/>
        <w:szCs w:val="16"/>
      </w:rPr>
    </w:pPr>
    <w:r>
      <w:rPr>
        <w:rFonts w:cs="Arial"/>
        <w:noProof/>
        <w:color w:val="4B4B4B"/>
        <w:sz w:val="72"/>
        <w:szCs w:val="72"/>
      </w:rPr>
      <w:drawing>
        <wp:anchor distT="0" distB="0" distL="114300" distR="114300" simplePos="0" relativeHeight="251661312" behindDoc="1" locked="0" layoutInCell="1" allowOverlap="1" wp14:anchorId="18C4977A" wp14:editId="48F3F2E5">
          <wp:simplePos x="0" y="0"/>
          <wp:positionH relativeFrom="column">
            <wp:posOffset>0</wp:posOffset>
          </wp:positionH>
          <wp:positionV relativeFrom="paragraph">
            <wp:posOffset>-1026160</wp:posOffset>
          </wp:positionV>
          <wp:extent cx="1299210" cy="643631"/>
          <wp:effectExtent l="0" t="0" r="0" b="4445"/>
          <wp:wrapNone/>
          <wp:docPr id="1894800895" name="Picture 189480089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9210" cy="6436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07DEF">
      <w:rPr>
        <w:rFonts w:cs="Arial"/>
        <w:b/>
        <w:bCs/>
        <w:color w:val="00004F"/>
        <w:sz w:val="16"/>
        <w:szCs w:val="16"/>
      </w:rPr>
      <w:t>South Office</w:t>
    </w:r>
  </w:p>
  <w:p w14:paraId="0A7DCEFC" w14:textId="77777777" w:rsidR="00224D99" w:rsidRPr="00207DEF" w:rsidRDefault="00224D99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St Johns House</w:t>
    </w:r>
  </w:p>
  <w:p w14:paraId="177A44B5" w14:textId="77777777" w:rsidR="00224D99" w:rsidRPr="00207DEF" w:rsidRDefault="00224D99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Spitfire Close</w:t>
    </w:r>
  </w:p>
  <w:p w14:paraId="48AA9F35" w14:textId="77777777" w:rsidR="00224D99" w:rsidRPr="00207DEF" w:rsidRDefault="00224D99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Ermine Business Park</w:t>
    </w:r>
  </w:p>
  <w:p w14:paraId="54AA8AB8" w14:textId="77777777" w:rsidR="00224D99" w:rsidRPr="00207DEF" w:rsidRDefault="00224D99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Huntingdon</w:t>
    </w:r>
  </w:p>
  <w:p w14:paraId="2D98A636" w14:textId="77777777" w:rsidR="00224D99" w:rsidRPr="00207DEF" w:rsidRDefault="00224D99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Cambridgeshire</w:t>
    </w:r>
  </w:p>
  <w:p w14:paraId="542D38A3" w14:textId="77777777" w:rsidR="00224D99" w:rsidRPr="00207DEF" w:rsidRDefault="00224D99" w:rsidP="00B3029C">
    <w:pPr>
      <w:tabs>
        <w:tab w:val="left" w:pos="198"/>
        <w:tab w:val="left" w:pos="8080"/>
      </w:tabs>
      <w:snapToGrid w:val="0"/>
      <w:spacing w:after="12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PE29 6EP</w:t>
    </w:r>
  </w:p>
  <w:p w14:paraId="65E2A8F1" w14:textId="77777777" w:rsidR="00224D99" w:rsidRPr="00207DEF" w:rsidRDefault="00224D99" w:rsidP="00B3029C">
    <w:pPr>
      <w:tabs>
        <w:tab w:val="left" w:pos="198"/>
        <w:tab w:val="left" w:pos="8080"/>
      </w:tabs>
      <w:snapToGrid w:val="0"/>
      <w:rPr>
        <w:rFonts w:cs="Arial"/>
        <w:b/>
        <w:bCs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North Office</w:t>
    </w:r>
  </w:p>
  <w:p w14:paraId="43781CB0" w14:textId="77777777" w:rsidR="00224D99" w:rsidRPr="00207DEF" w:rsidRDefault="00224D99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21 Parsons Court</w:t>
    </w:r>
  </w:p>
  <w:p w14:paraId="71F15E6E" w14:textId="77777777" w:rsidR="00224D99" w:rsidRPr="00207DEF" w:rsidRDefault="00224D99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Welbury Way</w:t>
    </w:r>
  </w:p>
  <w:p w14:paraId="53C0A1A3" w14:textId="77777777" w:rsidR="00224D99" w:rsidRPr="00207DEF" w:rsidRDefault="00224D99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color w:val="00004F"/>
        <w:sz w:val="16"/>
        <w:szCs w:val="16"/>
        <w:lang w:val="de-DE"/>
      </w:rPr>
      <w:t>Newton Aycliffe</w:t>
    </w:r>
  </w:p>
  <w:p w14:paraId="2005D7D6" w14:textId="77777777" w:rsidR="00224D99" w:rsidRPr="00207DEF" w:rsidRDefault="00224D99" w:rsidP="00B3029C">
    <w:pPr>
      <w:tabs>
        <w:tab w:val="left" w:pos="198"/>
        <w:tab w:val="left" w:pos="8080"/>
      </w:tabs>
      <w:snapToGrid w:val="0"/>
      <w:spacing w:after="12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color w:val="00004F"/>
        <w:sz w:val="16"/>
        <w:szCs w:val="16"/>
        <w:lang w:val="de-DE"/>
      </w:rPr>
      <w:t>DL5 6ZE.</w:t>
    </w:r>
  </w:p>
  <w:p w14:paraId="1B35FC9E" w14:textId="77777777" w:rsidR="00224D99" w:rsidRPr="00207DEF" w:rsidRDefault="00224D99" w:rsidP="00B3029C">
    <w:pPr>
      <w:tabs>
        <w:tab w:val="left" w:pos="198"/>
        <w:tab w:val="left" w:pos="8080"/>
        <w:tab w:val="right" w:pos="9639"/>
      </w:tabs>
      <w:snapToGrid w:val="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b/>
        <w:bCs/>
        <w:color w:val="00004F"/>
        <w:sz w:val="16"/>
        <w:szCs w:val="16"/>
        <w:lang w:val="de-DE"/>
      </w:rPr>
      <w:t>T:</w:t>
    </w:r>
    <w:r w:rsidRPr="00207DEF">
      <w:rPr>
        <w:rFonts w:cs="Arial"/>
        <w:color w:val="00004F"/>
        <w:sz w:val="16"/>
        <w:szCs w:val="16"/>
        <w:lang w:val="de-DE"/>
      </w:rPr>
      <w:t xml:space="preserve">  01480 431993</w:t>
    </w:r>
  </w:p>
  <w:p w14:paraId="01290501" w14:textId="77777777" w:rsidR="00224D99" w:rsidRPr="00207DEF" w:rsidRDefault="00224D99" w:rsidP="00B3029C">
    <w:pPr>
      <w:tabs>
        <w:tab w:val="left" w:pos="198"/>
        <w:tab w:val="left" w:pos="8080"/>
        <w:tab w:val="right" w:pos="9639"/>
      </w:tabs>
      <w:snapToGrid w:val="0"/>
      <w:spacing w:after="120"/>
      <w:rPr>
        <w:rFonts w:cs="Arial"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E:</w:t>
    </w:r>
    <w:r w:rsidRPr="00207DEF">
      <w:rPr>
        <w:rFonts w:cs="Arial"/>
        <w:color w:val="00004F"/>
        <w:sz w:val="16"/>
        <w:szCs w:val="16"/>
      </w:rPr>
      <w:t xml:space="preserve"> </w:t>
    </w:r>
    <w:r w:rsidRPr="0085529A">
      <w:rPr>
        <w:rFonts w:cs="Arial"/>
        <w:color w:val="242E54"/>
        <w:sz w:val="16"/>
        <w:szCs w:val="16"/>
      </w:rPr>
      <w:t xml:space="preserve"> </w:t>
    </w:r>
    <w:hyperlink r:id="rId2" w:history="1">
      <w:r w:rsidRPr="0085529A">
        <w:rPr>
          <w:rStyle w:val="Hyperlink"/>
          <w:rFonts w:cs="Arial"/>
          <w:color w:val="242E54"/>
          <w:sz w:val="16"/>
          <w:szCs w:val="16"/>
        </w:rPr>
        <w:t>epm@epm.co.uk</w:t>
      </w:r>
    </w:hyperlink>
  </w:p>
  <w:p w14:paraId="1DB1B568" w14:textId="77777777" w:rsidR="00224D99" w:rsidRPr="00207DEF" w:rsidRDefault="00224D99" w:rsidP="00B3029C">
    <w:pPr>
      <w:tabs>
        <w:tab w:val="left" w:pos="198"/>
        <w:tab w:val="left" w:pos="8080"/>
        <w:tab w:val="right" w:pos="9639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epm.co.uk</w:t>
    </w:r>
  </w:p>
  <w:p w14:paraId="4589198B" w14:textId="77777777" w:rsidR="00224D99" w:rsidRPr="000A69A2" w:rsidRDefault="00224D99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13F27F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b/>
        <w:bCs/>
        <w:color w:val="00004F"/>
        <w:sz w:val="16"/>
        <w:szCs w:val="16"/>
      </w:rPr>
    </w:pPr>
    <w:r>
      <w:rPr>
        <w:rFonts w:cs="Arial"/>
        <w:noProof/>
        <w:color w:val="4B4B4B"/>
        <w:sz w:val="72"/>
        <w:szCs w:val="72"/>
      </w:rPr>
      <w:drawing>
        <wp:anchor distT="0" distB="0" distL="114300" distR="114300" simplePos="0" relativeHeight="251659264" behindDoc="1" locked="0" layoutInCell="1" allowOverlap="1" wp14:anchorId="51BA1149" wp14:editId="6A35EC0B">
          <wp:simplePos x="0" y="0"/>
          <wp:positionH relativeFrom="column">
            <wp:posOffset>0</wp:posOffset>
          </wp:positionH>
          <wp:positionV relativeFrom="paragraph">
            <wp:posOffset>-1026160</wp:posOffset>
          </wp:positionV>
          <wp:extent cx="1299210" cy="643631"/>
          <wp:effectExtent l="0" t="0" r="0" b="4445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9210" cy="6436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07DEF">
      <w:rPr>
        <w:rFonts w:cs="Arial"/>
        <w:b/>
        <w:bCs/>
        <w:color w:val="00004F"/>
        <w:sz w:val="16"/>
        <w:szCs w:val="16"/>
      </w:rPr>
      <w:t>South Office</w:t>
    </w:r>
  </w:p>
  <w:p w14:paraId="0E4AF68A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St Johns House</w:t>
    </w:r>
  </w:p>
  <w:p w14:paraId="6CE0BE1C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Spitfire Close</w:t>
    </w:r>
  </w:p>
  <w:p w14:paraId="04EA17EF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Ermine Business Park</w:t>
    </w:r>
  </w:p>
  <w:p w14:paraId="23A4E4B2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Huntingdon</w:t>
    </w:r>
  </w:p>
  <w:p w14:paraId="07E65556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Cambridgeshire</w:t>
    </w:r>
  </w:p>
  <w:p w14:paraId="2A648176" w14:textId="77777777" w:rsidR="00B3029C" w:rsidRPr="00207DEF" w:rsidRDefault="00B3029C" w:rsidP="00B3029C">
    <w:pPr>
      <w:tabs>
        <w:tab w:val="left" w:pos="198"/>
        <w:tab w:val="left" w:pos="8080"/>
      </w:tabs>
      <w:snapToGrid w:val="0"/>
      <w:spacing w:after="12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PE29 6EP</w:t>
    </w:r>
  </w:p>
  <w:p w14:paraId="6CC74EB3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b/>
        <w:bCs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North Office</w:t>
    </w:r>
  </w:p>
  <w:p w14:paraId="35232A21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21 Parsons Court</w:t>
    </w:r>
  </w:p>
  <w:p w14:paraId="21140CA1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color w:val="00004F"/>
        <w:sz w:val="16"/>
        <w:szCs w:val="16"/>
      </w:rPr>
      <w:t>Welbury Way</w:t>
    </w:r>
  </w:p>
  <w:p w14:paraId="193551C2" w14:textId="77777777" w:rsidR="00B3029C" w:rsidRPr="00207DEF" w:rsidRDefault="00B3029C" w:rsidP="00B3029C">
    <w:pPr>
      <w:tabs>
        <w:tab w:val="left" w:pos="198"/>
        <w:tab w:val="left" w:pos="8080"/>
      </w:tabs>
      <w:snapToGrid w:val="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color w:val="00004F"/>
        <w:sz w:val="16"/>
        <w:szCs w:val="16"/>
        <w:lang w:val="de-DE"/>
      </w:rPr>
      <w:t>Newton Aycliffe</w:t>
    </w:r>
  </w:p>
  <w:p w14:paraId="2D8E4E14" w14:textId="77777777" w:rsidR="00B3029C" w:rsidRPr="00207DEF" w:rsidRDefault="00B3029C" w:rsidP="00B3029C">
    <w:pPr>
      <w:tabs>
        <w:tab w:val="left" w:pos="198"/>
        <w:tab w:val="left" w:pos="8080"/>
      </w:tabs>
      <w:snapToGrid w:val="0"/>
      <w:spacing w:after="12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color w:val="00004F"/>
        <w:sz w:val="16"/>
        <w:szCs w:val="16"/>
        <w:lang w:val="de-DE"/>
      </w:rPr>
      <w:t>DL5 6ZE.</w:t>
    </w:r>
  </w:p>
  <w:p w14:paraId="47561D7F" w14:textId="77777777" w:rsidR="00B3029C" w:rsidRPr="00207DEF" w:rsidRDefault="00B3029C" w:rsidP="00B3029C">
    <w:pPr>
      <w:tabs>
        <w:tab w:val="left" w:pos="198"/>
        <w:tab w:val="left" w:pos="8080"/>
        <w:tab w:val="right" w:pos="9639"/>
      </w:tabs>
      <w:snapToGrid w:val="0"/>
      <w:rPr>
        <w:rFonts w:cs="Arial"/>
        <w:color w:val="00004F"/>
        <w:sz w:val="16"/>
        <w:szCs w:val="16"/>
        <w:lang w:val="de-DE"/>
      </w:rPr>
    </w:pPr>
    <w:r w:rsidRPr="00207DEF">
      <w:rPr>
        <w:rFonts w:cs="Arial"/>
        <w:b/>
        <w:bCs/>
        <w:color w:val="00004F"/>
        <w:sz w:val="16"/>
        <w:szCs w:val="16"/>
        <w:lang w:val="de-DE"/>
      </w:rPr>
      <w:t>T:</w:t>
    </w:r>
    <w:r w:rsidRPr="00207DEF">
      <w:rPr>
        <w:rFonts w:cs="Arial"/>
        <w:color w:val="00004F"/>
        <w:sz w:val="16"/>
        <w:szCs w:val="16"/>
        <w:lang w:val="de-DE"/>
      </w:rPr>
      <w:t xml:space="preserve">  01480 431993</w:t>
    </w:r>
  </w:p>
  <w:p w14:paraId="4DB66EDF" w14:textId="77777777" w:rsidR="00B3029C" w:rsidRPr="00207DEF" w:rsidRDefault="00B3029C" w:rsidP="00B3029C">
    <w:pPr>
      <w:tabs>
        <w:tab w:val="left" w:pos="198"/>
        <w:tab w:val="left" w:pos="8080"/>
        <w:tab w:val="right" w:pos="9639"/>
      </w:tabs>
      <w:snapToGrid w:val="0"/>
      <w:spacing w:after="120"/>
      <w:rPr>
        <w:rFonts w:cs="Arial"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E:</w:t>
    </w:r>
    <w:r w:rsidRPr="00207DEF">
      <w:rPr>
        <w:rFonts w:cs="Arial"/>
        <w:color w:val="00004F"/>
        <w:sz w:val="16"/>
        <w:szCs w:val="16"/>
      </w:rPr>
      <w:t xml:space="preserve"> </w:t>
    </w:r>
    <w:r w:rsidRPr="0085529A">
      <w:rPr>
        <w:rFonts w:cs="Arial"/>
        <w:color w:val="242E54"/>
        <w:sz w:val="16"/>
        <w:szCs w:val="16"/>
      </w:rPr>
      <w:t xml:space="preserve"> </w:t>
    </w:r>
    <w:hyperlink r:id="rId2" w:history="1">
      <w:r w:rsidRPr="0085529A">
        <w:rPr>
          <w:rStyle w:val="Hyperlink"/>
          <w:rFonts w:cs="Arial"/>
          <w:color w:val="242E54"/>
          <w:sz w:val="16"/>
          <w:szCs w:val="16"/>
        </w:rPr>
        <w:t>epm@epm.co.uk</w:t>
      </w:r>
    </w:hyperlink>
  </w:p>
  <w:p w14:paraId="6AC843C4" w14:textId="77777777" w:rsidR="00B3029C" w:rsidRPr="00207DEF" w:rsidRDefault="00B3029C" w:rsidP="00B3029C">
    <w:pPr>
      <w:tabs>
        <w:tab w:val="left" w:pos="198"/>
        <w:tab w:val="left" w:pos="8080"/>
        <w:tab w:val="right" w:pos="9639"/>
      </w:tabs>
      <w:snapToGrid w:val="0"/>
      <w:rPr>
        <w:rFonts w:cs="Arial"/>
        <w:color w:val="00004F"/>
        <w:sz w:val="16"/>
        <w:szCs w:val="16"/>
      </w:rPr>
    </w:pPr>
    <w:r w:rsidRPr="00207DEF">
      <w:rPr>
        <w:rFonts w:cs="Arial"/>
        <w:b/>
        <w:bCs/>
        <w:color w:val="00004F"/>
        <w:sz w:val="16"/>
        <w:szCs w:val="16"/>
      </w:rPr>
      <w:t>epm.co.uk</w:t>
    </w:r>
  </w:p>
  <w:p w14:paraId="1FDC9F7B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2BC923" w14:textId="77777777" w:rsidR="00224D99" w:rsidRDefault="00224D99" w:rsidP="002C1565">
      <w:r>
        <w:separator/>
      </w:r>
    </w:p>
  </w:footnote>
  <w:footnote w:type="continuationSeparator" w:id="0">
    <w:p w14:paraId="50921333" w14:textId="77777777" w:rsidR="00224D99" w:rsidRDefault="00224D99" w:rsidP="002C1565">
      <w:r>
        <w:continuationSeparator/>
      </w:r>
    </w:p>
  </w:footnote>
  <w:footnote w:type="continuationNotice" w:id="1">
    <w:p w14:paraId="4451B4D0" w14:textId="77777777" w:rsidR="00224D99" w:rsidRDefault="00224D9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1">
    <w:nsid w:val="01F949BC"/>
    <w:multiLevelType w:val="multilevel"/>
    <w:tmpl w:val="4AC02B74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1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1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1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1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1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1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1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1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1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1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1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1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9"/>
  </w:num>
  <w:num w:numId="2" w16cid:durableId="711030619">
    <w:abstractNumId w:val="4"/>
  </w:num>
  <w:num w:numId="3" w16cid:durableId="103813671">
    <w:abstractNumId w:val="11"/>
  </w:num>
  <w:num w:numId="4" w16cid:durableId="89013151">
    <w:abstractNumId w:val="3"/>
  </w:num>
  <w:num w:numId="5" w16cid:durableId="644162832">
    <w:abstractNumId w:val="10"/>
  </w:num>
  <w:num w:numId="6" w16cid:durableId="187183596">
    <w:abstractNumId w:val="1"/>
  </w:num>
  <w:num w:numId="7" w16cid:durableId="437262740">
    <w:abstractNumId w:val="12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8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7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077F5"/>
    <w:rsid w:val="000168DE"/>
    <w:rsid w:val="000232A2"/>
    <w:rsid w:val="00032AFD"/>
    <w:rsid w:val="0004555D"/>
    <w:rsid w:val="000516BA"/>
    <w:rsid w:val="00074A02"/>
    <w:rsid w:val="00082243"/>
    <w:rsid w:val="00086C85"/>
    <w:rsid w:val="000A68CD"/>
    <w:rsid w:val="000A69A2"/>
    <w:rsid w:val="000C3D4D"/>
    <w:rsid w:val="000C7AA6"/>
    <w:rsid w:val="000D26FC"/>
    <w:rsid w:val="000D3A1B"/>
    <w:rsid w:val="000E74DD"/>
    <w:rsid w:val="000E77C6"/>
    <w:rsid w:val="000F0751"/>
    <w:rsid w:val="00102282"/>
    <w:rsid w:val="00105E6D"/>
    <w:rsid w:val="001071FF"/>
    <w:rsid w:val="001116CE"/>
    <w:rsid w:val="0012399B"/>
    <w:rsid w:val="00135C92"/>
    <w:rsid w:val="00136437"/>
    <w:rsid w:val="001372BA"/>
    <w:rsid w:val="00156B2C"/>
    <w:rsid w:val="00161F18"/>
    <w:rsid w:val="00165829"/>
    <w:rsid w:val="00170CC7"/>
    <w:rsid w:val="00172AFC"/>
    <w:rsid w:val="0017325E"/>
    <w:rsid w:val="00176686"/>
    <w:rsid w:val="00177F73"/>
    <w:rsid w:val="0018763D"/>
    <w:rsid w:val="00194B7A"/>
    <w:rsid w:val="001A20D2"/>
    <w:rsid w:val="001C0B5D"/>
    <w:rsid w:val="001C7B1E"/>
    <w:rsid w:val="001D6351"/>
    <w:rsid w:val="001E6BFE"/>
    <w:rsid w:val="00202E5E"/>
    <w:rsid w:val="00203073"/>
    <w:rsid w:val="0020630D"/>
    <w:rsid w:val="00211462"/>
    <w:rsid w:val="00214A65"/>
    <w:rsid w:val="00215C4A"/>
    <w:rsid w:val="00224D99"/>
    <w:rsid w:val="00233792"/>
    <w:rsid w:val="0023592D"/>
    <w:rsid w:val="00237F7B"/>
    <w:rsid w:val="0024064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E77B7"/>
    <w:rsid w:val="002F6DED"/>
    <w:rsid w:val="00306F8F"/>
    <w:rsid w:val="0031234E"/>
    <w:rsid w:val="00314F04"/>
    <w:rsid w:val="00316D3F"/>
    <w:rsid w:val="0033140E"/>
    <w:rsid w:val="003401BB"/>
    <w:rsid w:val="00344388"/>
    <w:rsid w:val="00356CAF"/>
    <w:rsid w:val="00366CF6"/>
    <w:rsid w:val="003727A4"/>
    <w:rsid w:val="00374A02"/>
    <w:rsid w:val="00383DA9"/>
    <w:rsid w:val="00396B40"/>
    <w:rsid w:val="003A063F"/>
    <w:rsid w:val="003A3DF2"/>
    <w:rsid w:val="003A4244"/>
    <w:rsid w:val="003B0246"/>
    <w:rsid w:val="003B488D"/>
    <w:rsid w:val="003C3E17"/>
    <w:rsid w:val="003D1F26"/>
    <w:rsid w:val="003D2050"/>
    <w:rsid w:val="003E3987"/>
    <w:rsid w:val="003E5727"/>
    <w:rsid w:val="003E6B07"/>
    <w:rsid w:val="003F74E6"/>
    <w:rsid w:val="004046C7"/>
    <w:rsid w:val="0040493A"/>
    <w:rsid w:val="0041342B"/>
    <w:rsid w:val="00414EEA"/>
    <w:rsid w:val="0042005C"/>
    <w:rsid w:val="00420F80"/>
    <w:rsid w:val="00421226"/>
    <w:rsid w:val="004269CC"/>
    <w:rsid w:val="00432C7B"/>
    <w:rsid w:val="004347FD"/>
    <w:rsid w:val="00436A9B"/>
    <w:rsid w:val="00436BCB"/>
    <w:rsid w:val="00440E43"/>
    <w:rsid w:val="00450A63"/>
    <w:rsid w:val="00461432"/>
    <w:rsid w:val="004651D2"/>
    <w:rsid w:val="00474C02"/>
    <w:rsid w:val="00491225"/>
    <w:rsid w:val="004A09F4"/>
    <w:rsid w:val="004B06D6"/>
    <w:rsid w:val="004E7180"/>
    <w:rsid w:val="00505AD7"/>
    <w:rsid w:val="00506A52"/>
    <w:rsid w:val="005074CF"/>
    <w:rsid w:val="00512C09"/>
    <w:rsid w:val="00547D8D"/>
    <w:rsid w:val="0055777F"/>
    <w:rsid w:val="00561013"/>
    <w:rsid w:val="005646F4"/>
    <w:rsid w:val="00564E45"/>
    <w:rsid w:val="00566160"/>
    <w:rsid w:val="005A00E0"/>
    <w:rsid w:val="005B5DBF"/>
    <w:rsid w:val="005B5E37"/>
    <w:rsid w:val="005C1884"/>
    <w:rsid w:val="005C35A4"/>
    <w:rsid w:val="005D1ED7"/>
    <w:rsid w:val="005F48DA"/>
    <w:rsid w:val="005F4A9C"/>
    <w:rsid w:val="00602503"/>
    <w:rsid w:val="00604313"/>
    <w:rsid w:val="006052AE"/>
    <w:rsid w:val="00606CBC"/>
    <w:rsid w:val="006100ED"/>
    <w:rsid w:val="00616988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29E9"/>
    <w:rsid w:val="006A5EB9"/>
    <w:rsid w:val="006B21DC"/>
    <w:rsid w:val="006D1117"/>
    <w:rsid w:val="006E070E"/>
    <w:rsid w:val="00715684"/>
    <w:rsid w:val="00744158"/>
    <w:rsid w:val="00751BAD"/>
    <w:rsid w:val="007573AD"/>
    <w:rsid w:val="00766210"/>
    <w:rsid w:val="0077514E"/>
    <w:rsid w:val="00776B19"/>
    <w:rsid w:val="007932A5"/>
    <w:rsid w:val="007B14AC"/>
    <w:rsid w:val="007C3693"/>
    <w:rsid w:val="007E2FF9"/>
    <w:rsid w:val="007E43E0"/>
    <w:rsid w:val="007E777D"/>
    <w:rsid w:val="007F316A"/>
    <w:rsid w:val="008078DF"/>
    <w:rsid w:val="00810758"/>
    <w:rsid w:val="00817D94"/>
    <w:rsid w:val="008379A5"/>
    <w:rsid w:val="00844191"/>
    <w:rsid w:val="008535B3"/>
    <w:rsid w:val="008546C6"/>
    <w:rsid w:val="00854B92"/>
    <w:rsid w:val="008566A6"/>
    <w:rsid w:val="00871BB4"/>
    <w:rsid w:val="008810D8"/>
    <w:rsid w:val="00884B6B"/>
    <w:rsid w:val="00891408"/>
    <w:rsid w:val="00895306"/>
    <w:rsid w:val="00897ED5"/>
    <w:rsid w:val="008B3B7E"/>
    <w:rsid w:val="008C3D8B"/>
    <w:rsid w:val="008D27A6"/>
    <w:rsid w:val="008E40A1"/>
    <w:rsid w:val="00900C4E"/>
    <w:rsid w:val="009024E9"/>
    <w:rsid w:val="009043C3"/>
    <w:rsid w:val="00915BA7"/>
    <w:rsid w:val="00931AF6"/>
    <w:rsid w:val="00945C3A"/>
    <w:rsid w:val="00950EF6"/>
    <w:rsid w:val="009609E2"/>
    <w:rsid w:val="00967F38"/>
    <w:rsid w:val="00975D06"/>
    <w:rsid w:val="0099024B"/>
    <w:rsid w:val="00993476"/>
    <w:rsid w:val="00993A49"/>
    <w:rsid w:val="009A218D"/>
    <w:rsid w:val="009B2A9D"/>
    <w:rsid w:val="009B4EF2"/>
    <w:rsid w:val="009C2A51"/>
    <w:rsid w:val="009C72ED"/>
    <w:rsid w:val="009D2158"/>
    <w:rsid w:val="009D79E8"/>
    <w:rsid w:val="009F46DB"/>
    <w:rsid w:val="009F6988"/>
    <w:rsid w:val="00A01F7C"/>
    <w:rsid w:val="00A17473"/>
    <w:rsid w:val="00A24DEE"/>
    <w:rsid w:val="00A31C48"/>
    <w:rsid w:val="00A35575"/>
    <w:rsid w:val="00A43BDD"/>
    <w:rsid w:val="00A45D24"/>
    <w:rsid w:val="00A51242"/>
    <w:rsid w:val="00A55462"/>
    <w:rsid w:val="00A56814"/>
    <w:rsid w:val="00A7502D"/>
    <w:rsid w:val="00A85545"/>
    <w:rsid w:val="00A85732"/>
    <w:rsid w:val="00A905D0"/>
    <w:rsid w:val="00A96732"/>
    <w:rsid w:val="00A97C4C"/>
    <w:rsid w:val="00AA4C11"/>
    <w:rsid w:val="00AA5AB6"/>
    <w:rsid w:val="00AA77EC"/>
    <w:rsid w:val="00AB3286"/>
    <w:rsid w:val="00AB59B6"/>
    <w:rsid w:val="00AD0DE2"/>
    <w:rsid w:val="00AE2D2C"/>
    <w:rsid w:val="00AE3375"/>
    <w:rsid w:val="00AE371E"/>
    <w:rsid w:val="00AE6E21"/>
    <w:rsid w:val="00AF40EF"/>
    <w:rsid w:val="00B03004"/>
    <w:rsid w:val="00B031AA"/>
    <w:rsid w:val="00B0644B"/>
    <w:rsid w:val="00B16C6E"/>
    <w:rsid w:val="00B3029C"/>
    <w:rsid w:val="00B31960"/>
    <w:rsid w:val="00B31D09"/>
    <w:rsid w:val="00B347B3"/>
    <w:rsid w:val="00B44C45"/>
    <w:rsid w:val="00B46272"/>
    <w:rsid w:val="00B52014"/>
    <w:rsid w:val="00B64617"/>
    <w:rsid w:val="00B66E73"/>
    <w:rsid w:val="00B76064"/>
    <w:rsid w:val="00B82F82"/>
    <w:rsid w:val="00B96AC6"/>
    <w:rsid w:val="00BA1851"/>
    <w:rsid w:val="00BA310B"/>
    <w:rsid w:val="00BC7D74"/>
    <w:rsid w:val="00BD195D"/>
    <w:rsid w:val="00BD2006"/>
    <w:rsid w:val="00BF093F"/>
    <w:rsid w:val="00BF5C2B"/>
    <w:rsid w:val="00C1776C"/>
    <w:rsid w:val="00C52C0A"/>
    <w:rsid w:val="00C6606A"/>
    <w:rsid w:val="00C671B7"/>
    <w:rsid w:val="00C70BD6"/>
    <w:rsid w:val="00C714D8"/>
    <w:rsid w:val="00C7273B"/>
    <w:rsid w:val="00C72AEC"/>
    <w:rsid w:val="00C76AFF"/>
    <w:rsid w:val="00C90622"/>
    <w:rsid w:val="00C90711"/>
    <w:rsid w:val="00C90ED7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3E28"/>
    <w:rsid w:val="00D07A72"/>
    <w:rsid w:val="00D26048"/>
    <w:rsid w:val="00D31B75"/>
    <w:rsid w:val="00D35E53"/>
    <w:rsid w:val="00D364CA"/>
    <w:rsid w:val="00D55A17"/>
    <w:rsid w:val="00D96BEF"/>
    <w:rsid w:val="00DC4A06"/>
    <w:rsid w:val="00DE2531"/>
    <w:rsid w:val="00DE30A3"/>
    <w:rsid w:val="00DE799F"/>
    <w:rsid w:val="00DF7A1F"/>
    <w:rsid w:val="00E036E0"/>
    <w:rsid w:val="00E05C82"/>
    <w:rsid w:val="00E2397A"/>
    <w:rsid w:val="00E40C60"/>
    <w:rsid w:val="00E43C78"/>
    <w:rsid w:val="00E50360"/>
    <w:rsid w:val="00E5165C"/>
    <w:rsid w:val="00E81934"/>
    <w:rsid w:val="00E908BE"/>
    <w:rsid w:val="00E92460"/>
    <w:rsid w:val="00E955FF"/>
    <w:rsid w:val="00EC26CF"/>
    <w:rsid w:val="00EC3DA6"/>
    <w:rsid w:val="00ED1D4E"/>
    <w:rsid w:val="00ED208A"/>
    <w:rsid w:val="00EE7990"/>
    <w:rsid w:val="00EF68C6"/>
    <w:rsid w:val="00F046AC"/>
    <w:rsid w:val="00F10C5F"/>
    <w:rsid w:val="00F13DD1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3F4A"/>
    <w:rsid w:val="00F66A35"/>
    <w:rsid w:val="00F76A02"/>
    <w:rsid w:val="00F84BE2"/>
    <w:rsid w:val="00FB08C8"/>
    <w:rsid w:val="00FD56BF"/>
    <w:rsid w:val="00FE292D"/>
    <w:rsid w:val="622D0AC5"/>
    <w:rsid w:val="7901B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EE3A9E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215C4A"/>
    <w:pPr>
      <w:spacing w:before="36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Yu Mincho" w:hAnsi="Yu Minch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215C4A"/>
    <w:pPr>
      <w:numPr>
        <w:numId w:val="12"/>
      </w:numPr>
      <w:spacing w:before="360"/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paragraph" w:customStyle="1" w:styleId="EPMTextindent1">
    <w:name w:val="EPM Text indent 1"/>
    <w:basedOn w:val="EPMTextstyle"/>
    <w:link w:val="EPMTextindent1Char"/>
    <w:qFormat/>
    <w:rsid w:val="00ED208A"/>
    <w:pPr>
      <w:ind w:left="709"/>
    </w:pPr>
  </w:style>
  <w:style w:type="character" w:customStyle="1" w:styleId="EPMTextindent1Char">
    <w:name w:val="EPM Text indent 1 Char"/>
    <w:basedOn w:val="EPMTextstyleChar"/>
    <w:link w:val="EPMTextindent1"/>
    <w:rsid w:val="00ED208A"/>
    <w:rPr>
      <w:rFonts w:ascii="Avenir Next LT Pro" w:hAnsi="Avenir Next LT Pro" w:cs="Arial"/>
      <w:sz w:val="21"/>
      <w:szCs w:val="20"/>
    </w:rPr>
  </w:style>
  <w:style w:type="paragraph" w:customStyle="1" w:styleId="EPMTextindent2">
    <w:name w:val="EPM Text indent 2"/>
    <w:basedOn w:val="EPMTextindent1"/>
    <w:link w:val="EPMTextindent2Char"/>
    <w:qFormat/>
    <w:rsid w:val="003D2050"/>
    <w:pPr>
      <w:ind w:left="1418"/>
    </w:pPr>
  </w:style>
  <w:style w:type="paragraph" w:customStyle="1" w:styleId="EPMTextindent3">
    <w:name w:val="EPM Text indent 3"/>
    <w:basedOn w:val="EPMTextindent2"/>
    <w:link w:val="EPMTextindent3Char"/>
    <w:qFormat/>
    <w:rsid w:val="001116CE"/>
    <w:pPr>
      <w:tabs>
        <w:tab w:val="clear" w:pos="284"/>
        <w:tab w:val="clear" w:pos="567"/>
        <w:tab w:val="clear" w:pos="851"/>
        <w:tab w:val="clear" w:pos="6804"/>
      </w:tabs>
      <w:ind w:left="2183"/>
    </w:pPr>
  </w:style>
  <w:style w:type="character" w:customStyle="1" w:styleId="EPMTextindent2Char">
    <w:name w:val="EPM Text indent 2 Char"/>
    <w:basedOn w:val="EPMTextindent1Char"/>
    <w:link w:val="EPMTextindent2"/>
    <w:rsid w:val="003D2050"/>
    <w:rPr>
      <w:rFonts w:ascii="Avenir Next LT Pro" w:hAnsi="Avenir Next LT Pro" w:cs="Arial"/>
      <w:sz w:val="21"/>
      <w:szCs w:val="20"/>
    </w:rPr>
  </w:style>
  <w:style w:type="character" w:customStyle="1" w:styleId="EPMTextindent3Char">
    <w:name w:val="EPM Text indent 3 Char"/>
    <w:basedOn w:val="EPMTextindent2Char"/>
    <w:link w:val="EPMTextindent3"/>
    <w:rsid w:val="001116CE"/>
    <w:rPr>
      <w:rFonts w:ascii="Avenir Next LT Pro" w:hAnsi="Avenir Next LT Pro" w:cs="Arial"/>
      <w:sz w:val="21"/>
      <w:szCs w:val="20"/>
    </w:rPr>
  </w:style>
  <w:style w:type="paragraph" w:customStyle="1" w:styleId="Tableheading">
    <w:name w:val="Table heading"/>
    <w:basedOn w:val="Normal"/>
    <w:link w:val="TableheadingChar"/>
    <w:qFormat/>
    <w:rsid w:val="003A063F"/>
    <w:pPr>
      <w:spacing w:before="120" w:after="120"/>
    </w:pPr>
    <w:rPr>
      <w:rFonts w:asciiTheme="minorHAnsi" w:hAnsiTheme="minorHAnsi" w:cstheme="minorHAnsi"/>
      <w:color w:val="1381BE"/>
      <w:szCs w:val="22"/>
    </w:rPr>
  </w:style>
  <w:style w:type="character" w:customStyle="1" w:styleId="TableheadingChar">
    <w:name w:val="Table heading Char"/>
    <w:basedOn w:val="DefaultParagraphFont"/>
    <w:link w:val="Tableheading"/>
    <w:rsid w:val="003A063F"/>
    <w:rPr>
      <w:rFonts w:cstheme="minorHAnsi"/>
      <w:color w:val="1381BE"/>
      <w:szCs w:val="22"/>
    </w:rPr>
  </w:style>
  <w:style w:type="table" w:styleId="TableGridLight">
    <w:name w:val="Grid Table Light"/>
    <w:basedOn w:val="TableNormal"/>
    <w:uiPriority w:val="40"/>
    <w:rsid w:val="003A063F"/>
    <w:rPr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ortalteam@epm.co.uk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mailto:epm@epm.co.uk" TargetMode="External"/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hyperlink" Target="mailto:epm@epm.co.uk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B1E7FC-2C34-4F72-926B-E8E2752AE2E2}">
  <ds:schemaRefs>
    <ds:schemaRef ds:uri="http://schemas.microsoft.com/office/2006/metadata/properties"/>
    <ds:schemaRef ds:uri="http://schemas.microsoft.com/office/infopath/2007/PartnerControls"/>
    <ds:schemaRef ds:uri="abbcacea-263c-4f06-8331-ad7cfe2bb525"/>
    <ds:schemaRef ds:uri="f9f9d8f7-6499-4d85-a3d1-c325ea0d3e5f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Sarah Broom</cp:lastModifiedBy>
  <cp:revision>2</cp:revision>
  <dcterms:created xsi:type="dcterms:W3CDTF">2025-02-13T11:15:00Z</dcterms:created>
  <dcterms:modified xsi:type="dcterms:W3CDTF">2025-02-27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